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cipitação</w:t>
      </w:r>
    </w:p>
    <w:p>
      <w:pPr>
        <w:pStyle w:val="Date"/>
      </w:pPr>
      <w:r>
        <w:t xml:space="preserve">2024-01-25</w:t>
      </w:r>
    </w:p>
    <w:bookmarkStart w:id="20" w:name="carregando-bibliotecas"/>
    <w:p>
      <w:pPr>
        <w:pStyle w:val="Heading3"/>
      </w:pPr>
      <w:r>
        <w:t xml:space="preserve">Carregando biblioteca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eobr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/gafico.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/my-function.R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  |                                                                              |                                                                      |   0%  |                                                                              |===                                                                   |   4%  |                                                                              |=====                                                                 |   7%  |                                                                              |========                                                              |  11%  |                                                                              |==========                                                            |  15%  |                                                                              |=============                                                         |  19%  |                                                                              |================                                                      |  22%  |                                                                              |==================                                                    |  26%  |                                                                              |=====================                                                 |  30%  |                                                                              |=======================                                               |  33%  |                                                                              |==========================                                            |  37%  |                                                                              |=============================                                         |  41%  |                                                                              |===============================                                       |  44%  |                                                                              |==================================                                    |  48%  |                                                                              |====================================                                  |  52%  |                                                                              |=======================================                               |  56%  |                                                                              |=========================================                             |  59%  |                                                                              |============================================                          |  63%  |                                                                              |===============================================                       |  67%  |                                                                              |=================================================                     |  70%  |                                                                              |====================================================                  |  74%  |                                                                              |======================================================                |  78%  |                                                                              |=========================================================             |  81%  |                                                                              |============================================================          |  85%  |                                                                              |==============================================================        |  89%  |                                                                              |=================================================================     |  93%  |                                                                              |===================================================================   |  96%  |                                                                              |======================================================================| 100%</w:t>
      </w:r>
      <w:r>
        <w:br/>
      </w:r>
      <w:r>
        <w:rPr>
          <w:rStyle w:val="CommentTok"/>
        </w:rPr>
        <w:t xml:space="preserve">#&gt; Downloading: 10 B     Downloading: 10 B     Downloading: 8.1 kB     Downloading: 8.1 kB     Downloading: 24 kB     Downloading: 24 kB     Downloading: 24 kB     Downloading: 24 kB     Downloading: 32 kB     Downloading: 32 kB     Downloading: 40 kB     Downloading: 40 kB     Downloading: 49 kB     Downloading: 49 kB     Downloading: 57 kB     Downloading: 57 kB     Downloading: 57 kB     Downloading: 57 kB     Downloading: 57 kB     Downloading: 57 kB     Downloading: 65 kB     Downloading: 65 kB     Downloading: 65 kB     Downloading: 65 kB     Downloading: 73 kB     Downloading: 73 kB     Downloading: 81 kB     Downloading: 81 kB     Downloading: 89 kB     Downloading: 89 kB     Downloading: 97 kB     Downloading: 97 kB     Downloading: 110 kB     Downloading: 110 kB     Downloading: 110 kB     Downloading: 110 kB     Downloading: 110 kB     Downloading: 110 kB     Downloading: 110 kB     Downloading: 110 kB     Downloading: 120 kB     Downloading: 120 kB     Downloading: 120 kB     Downloading: 120 kB     Downloading: 120 kB     Downloading: 120 kB     Downloading: 140 kB     Downloading: 140 kB     Downloading: 140 kB     Downloading: 140 kB     Downloading: 140 kB     Downloading: 140 kB     Downloading: 150 kB     Downloading: 150 kB     Downloading: 150 kB     Downloading: 150 kB     Downloading: 160 kB     Downloading: 160 kB     Downloading: 170 kB     Downloading: 170 kB     Downloading: 180 kB     Downloading: 180 kB     Downloading: 180 kB     Downloading: 180 kB     Downloading: 180 kB     Downloading: 180 kB     Downloading: 190 kB     Downloading: 190 kB     Downloading: 190 kB     Downloading: 190 kB     Downloading: 210 kB     Downloading: 210 kB     Downloading: 220 kB     Downloading: 220 kB     Downloading: 220 kB     Downloading: 220 kB     Downloading: 230 kB     Downloading: 230 kB     Downloading: 230 kB     Downloading: 230 kB     Downloading: 230 kB     Downloading: 230 kB     Downloading: 230 kB     Downloading: 230 kB     Downloading: 250 kB     Downloading: 250 kB     Downloading: 260 kB     Downloading: 260 kB     Downloading: 270 kB     Downloading: 270 kB     Downloading: 280 kB     Downloading: 280 kB     Downloading: 280 kB     Downloading: 280 kB     Downloading: 290 kB     Downloading: 290 kB     Downloading: 290 kB     Downloading: 290 kB     Downloading: 300 kB     Downloading: 300 kB     Downloading: 310 kB     Downloading: 310 kB     Downloading: 310 kB     Downloading: 310 kB     Downloading: 320 kB     Downloading: 320 kB     Downloading: 320 kB     Downloading: 320 kB     Downloading: 330 kB     Downloading: 330 kB     Downloading: 350 kB     Downloading: 350 kB     Downloading: 350 kB     Downloading: 350 kB     Downloading: 350 kB     Downloading: 350 kB     Downloading: 360 kB     Downloading: 360 kB     Downloading: 360 kB     Downloading: 360 kB     Downloading: 360 kB     Downloading: 360 kB     Downloading: 380 kB     Downloading: 380 kB     Downloading: 390 kB     Downloading: 390 kB     Downloading: 400 kB     Downloading: 400 kB     Downloading: 400 kB     Downloading: 400 kB     Downloading: 410 kB     Downloading: 410 kB     Downloading: 410 kB     Downloading: 410 kB     Downloading: 410 kB     Downloading: 410 kB     Downloading: 430 kB     Downloading: 430 kB     Downloading: 440 kB     Downloading: 440 kB     Downloading: 450 kB     Downloading: 450 kB     Downloading: 460 kB     Downloading: 460 kB     Downloading: 470 kB     Downloading: 470 kB     Downloading: 470 kB     Downloading: 470 kB     Downloading: 480 kB     Downloading: 480 kB     Downloading: 480 kB     Downloading: 480 kB     Downloading: 480 kB     Downloading: 480 kB     Downloading: 490 kB     Downloading: 490 kB     Downloading: 490 kB     Downloading: 490 kB     Downloading: 510 kB     Downloading: 510 kB     Downloading: 510 kB     Downloading: 510 kB     Downloading: 510 kB     Downloading: 510 kB     Downloading: 530 kB     Downloading: 530 kB     Downloading: 530 kB     Downloading: 530 kB     Downloading: 530 kB     Downloading: 530 kB     Downloading: 540 kB     Downloading: 540 kB     Downloading: 540 kB     Downloading: 540 kB     Downloading: 540 kB     Downloading: 540 kB     Downloading: 550 kB     Downloading: 550 kB     Downloading: 550 kB     Downloading: 550 kB     Downloading: 570 kB     Downloading: 570 kB     Downloading: 580 kB     Downloading: 580 kB     Downloading: 600 kB     Downloading: 600 kB     Downloading: 600 kB     Downloading: 600 kB     Downloading: 600 kB     Downloading: 600 kB     Downloading: 600 kB     Downloading: 600 kB     Downloading: 600 kB     Downloading: 600 kB     Downloading: 610 kB     Downloading: 610 kB     Downloading: 610 kB     Downloading: 610 kB     Downloading: 610 kB     Downloading: 610 kB     Downloading: 620 kB     Downloading: 620 kB     Downloading: 640 kB     Downloading: 640 kB     Downloading: 660 kB     Downloading: 660 kB     Downloading: 660 kB     Downloading: 660 kB     Downloading: 660 kB     Downloading: 660 kB     Downloading: 660 kB     Downloading: 660 kB     Downloading: 660 kB     Downloading: 660 kB     Downloading: 670 kB     Downloading: 670 kB     Downloading: 670 kB     Downloading: 670 kB     Downloading: 670 kB     Downloading: 670 kB     Downloading: 690 kB     Downloading: 690 kB     Downloading: 700 kB     Downloading: 700 kB     Downloading: 710 kB     Downloading: 710 kB     Downloading: 710 kB     Downloading: 710 kB     Downloading: 720 kB     Downloading: 720 kB     Downloading: 730 kB     Downloading: 730 kB     Downloading: 730 kB     Downloading: 730 kB     Downloading: 730 kB     Downloading: 730 kB     Downloading: 740 kB     Downloading: 740 kB     Downloading: 740 kB     Downloading: 740 kB     Downloading: 740 kB     Downloading: 740 kB     Downloading: 740 kB     Downloading: 740 kB     Downloading: 760 kB     Downloading: 760 kB     Downloading: 770 kB     Downloading: 770 kB     Downloading: 780 kB     Downloading: 780 kB     Downloading: 790 kB     Downloading: 790 kB     Downloading: 790 kB     Downloading: 790 kB     Downloading: 790 kB     Downloading: 790 kB     Downloading: 790 kB     Downloading: 790 kB     Downloading: 790 kB     Downloading: 790 kB     Downloading: 800 kB     Downloading: 800 kB     Downloading: 800 kB     Downloading: 800 kB     Downloading: 800 kB     Downloading: 800 kB     Downloading: 810 kB     Downloading: 810 kB     Downloading: 810 kB     Downloading: 810 kB     Downloading: 820 kB     Downloading: 820 kB     Downloading: 830 kB     Downloading: 830 kB     Downloading: 830 kB     Downloading: 830 kB     Downloading: 840 kB     Downloading: 840 kB     Downloading: 850 kB     Downloading: 850 kB     Downloading: 860 kB     Downloading: 860 kB     Downloading: 860 kB     Downloading: 860 kB     Downloading: 870 kB     Downloading: 870 kB     Downloading: 870 kB     Downloading: 870 kB     Downloading: 870 kB     Downloading: 870 kB     Downloading: 870 kB     Downloading: 870 kB     Downloading: 880 kB     Downloading: 880 kB     Downloading: 900 kB     Downloading: 900 kB     Downloading: 910 kB     Downloading: 910 kB     Downloading: 910 kB     Downloading: 910 kB     Downloading: 910 kB     Downloading: 910 kB     Downloading: 920 kB     Downloading: 920 kB     Downloading: 920 kB     Downloading: 920 kB     Downloading: 920 kB     Downloading: 920 kB     Downloading: 930 kB     Downloading: 930 kB     Downloading: 930 kB     Downloading: 930 kB     Downloading: 940 kB     Downloading: 940 kB     Downloading: 940 kB     Downloading: 940 kB     Downloading: 960 kB     Downloading: 960 kB     Downloading: 960 kB     Downloading: 960 kB     Downloading: 970 kB     Downloading: 970 kB     Downloading: 970 kB     Downloading: 970 kB     Downloading: 990 kB     Downloading: 990 kB     Downloading: 990 kB     Downloading: 990 kB     Downloading: 1,000 kB     Downloading: 1,000 kB     Downloading: 1,000 kB     Downloading: 1,000 kB     Downloading: 1,000 kB     Downloading: 1,000 kB     Downloading: 1 MB     Downloading: 1 MB     Downloading: 1 MB     Downloading: 1 MB     Downloading: 1 MB     Downloading: 1 MB     Downloading: 1 MB     Downloading: 1 MB     Downloading: 1 MB     Downloading: 1 MB     Downloading: 1 MB     Downloading: 1 MB     Downloading: 1 MB     Downloading: 1 MB     Downloading: 1 MB     Downloading: 1 MB     Downloading: 1 MB     Downloading: 1 MB     Downloading: 1 MB     Downloading: 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7 MB     Downloading: 2.7 MB     Downloading: 2.7 MB     Downloading: 2.7 MB     Downloading: 2.7 MB     Downloading: 2.7 MB     Downloading: 2.7 MB     Downloading: 2.7 MB     Downloading: 10 B     Downloading: 10 B     Downloading: 8.1 kB     Downloading: 8.1 kB     Downloading: 8.1 kB     Downloading: 8.1 kB     Downloading: 8.1 kB     Downloading: 8.1 kB     Downloading: 16 kB     Downloading: 16 kB     Downloading: 16 kB     Downloading: 16 kB     Downloading: 16 kB     Downloading: 16 kB     Downloading: 16 kB     Downloading: 16 kB     Downloading: 24 kB     Downloading: 24 kB     Downloading: 24 kB     Downloading: 24 kB     Downloading: 32 kB     Downloading: 32 kB     Downloading: 32 kB     Downloading: 32 kB     Downloading: 32 kB     Downloading: 32 kB     Downloading: 32 kB     Downloading: 32 kB     Downloading: 40 kB     Downloading: 40 kB     Downloading: 40 kB     Downloading: 40 kB     Downloading: 49 kB     Downloading: 49 kB     Downloading: 49 kB     Downloading: 49 kB     Downloading: 49 kB     Downloading: 49 kB     Downloading: 57 kB     Downloading: 57 kB     Downloading: 57 kB     Downloading: 57 kB     Downloading: 65 kB     Downloading: 65 kB     Downloading: 65 kB     Downloading: 65 kB     Downloading: 65 kB     Downloading: 65 kB     Downloading: 73 kB     Downloading: 73 kB     Downloading: 73 kB     Downloading: 73 kB     Downloading: 73 kB     Downloading: 73 kB     Downloading: 81 kB     Downloading: 81 kB     Downloading: 81 kB     Downloading: 81 kB     Downloading: 89 kB     Downloading: 89 kB     Downloading: 89 kB     Downloading: 89 kB     Downloading: 89 kB     Downloading: 89 kB     Downloading: 97 kB     Downloading: 97 kB     Downloading: 97 kB     Downloading: 97 kB     Downloading: 97 kB     Downloading: 97 kB     Downloading: 110 kB     Downloading: 110 kB     Downloading: 110 kB     Downloading: 110 kB     Downloading: 110 kB     Downloading: 110 kB     Downloading: 110 kB     Downloading: 110 kB     Downloading: 110 kB     Downloading: 110 kB     Downloading: 110 kB     Downloading: 110 kB     Downloading: 120 kB     Downloading: 120 kB     Downloading: 120 kB     Downloading: 120 kB     Downloading: 130 kB     Downloading: 130 kB     Downloading: 130 kB     Downloading: 130 kB     Downloading: 130 kB     Downloading: 130 kB     Downloading: 140 kB     Downloading: 140 kB     Downloading: 140 kB     Downloading: 140 kB     Downloading: 140 kB     Downloading: 140 kB     Downloading: 140 kB     Downloading: 140 kB     Downloading: 150 kB     Downloading: 150 kB     Downloading: 150 kB     Downloading: 150 kB     Downloading: 150 kB     Downloading: 150 kB     Downloading: 150 kB     Downloading: 150 kB     Downloading: 150 kB     Downloading: 150 kB     Downloading: 150 kB     Downloading: 150 kB     Downloading: 160 kB     Downloading: 160 kB     Downloading: 170 kB     Downloading: 170 kB     Downloading: 170 kB     Downloading: 170 kB     Downloading: 180 kB     Downloading: 180 kB     Downloading: 180 kB     Downloading: 180 kB     Downloading: 180 kB     Downloading: 180 kB     Downloading: 190 kB     Downloading: 190 kB     Downloading: 190 kB     Downloading: 190 kB     Downloading: 190 kB     Downloading: 190 kB     Downloading: 190 kB     Downloading: 190 kB     Downloading: 190 kB     Downloading: 190 kB     Downloading: 190 kB     Downloading: 190 kB     Downloading: 200 kB     Downloading: 200 kB     Downloading: 200 kB     Downloading: 200 kB     Downloading: 210 kB     Downloading: 210 kB     Downloading: 210 kB     Downloading: 210 kB     Downloading: 220 kB     Downloading: 220 kB     Downloading: 220 kB     Downloading: 220 kB     Downloading: 220 kB     Downloading: 220 kB     Downloading: 230 kB     Downloading: 230 kB     Downloading: 230 kB     Downloading: 230 kB     Downloading: 230 kB     Downloading: 230 kB     Downloading: 230 kB     Downloading: 230 kB     Downloading: 230 kB     Downloading: 230 kB     Downloading: 230 kB     Downloading: 230 kB     Downloading: 240 kB     Downloading: 240 kB     Downloading: 240 kB     Downloading: 240 kB     Downloading: 240 kB     Downloading: 240 kB     Downloading: 240 kB     Downloading: 240 kB     Downloading: 250 kB     Downloading: 250 kB     Downloading: 250 kB     Downloading: 250 kB     Downloading: 260 kB     Downloading: 260 kB     Downloading: 270 kB     Downloading: 270 kB     Downloading: 270 kB     Downloading: 270 kB     Downloading: 270 kB     Downloading: 270 kB     Downloading: 270 kB     Downloading: 270 kB     Downloading: 280 kB     Downloading: 280 kB     Downloading: 280 kB     Downloading: 280 kB     Downloading: 280 kB     Downloading: 280 kB     Downloading: 290 kB     Downloading: 290 kB     Downloading: 290 kB     Downloading: 290 kB     Downloading: 300 kB     Downloading: 300 kB     Downloading: 310 kB     Downloading: 310 kB     Downloading: 310 kB     Downloading: 310 kB     Downloading: 310 kB     Downloading: 310 kB     Downloading: 320 kB     Downloading: 320 kB     Downloading: 320 kB     Downloading: 320 kB     Downloading: 320 kB     Downloading: 320 kB     Downloading: 320 kB     Downloading: 320 kB     Downloading: 340 kB     Downloading: 340 kB     Downloading: 340 kB     Downloading: 340 kB     Downloading: 340 kB     Downloading: 340 kB     Downloading: 350 kB     Downloading: 350 kB     Downloading: 350 kB     Downloading: 350 kB     Downloading: 350 kB     Downloading: 350 kB     Downloading: 350 kB     Downloading: 350 kB     Downloading: 360 kB     Downloading: 360 kB     Downloading: 360 kB     Downloading: 360 kB     Downloading: 360 kB     Downloading: 360 kB     Downloading: 370 kB     Downloading: 370 kB     Downloading: 370 kB     Downloading: 370 kB     Downloading: 380 kB     Downloading: 380 kB     Downloading: 380 kB     Downloading: 380 kB     Downloading: 380 kB     Downloading: 380 kB     Downloading: 380 kB     Downloading: 380 kB     Downloading: 390 kB     Downloading: 390 kB     Downloading: 390 kB     Downloading: 390 kB     Downloading: 400 kB     Downloading: 400 kB     Downloading: 400 kB     Downloading: 400 kB     Downloading: 400 kB     Downloading: 400 kB     Downloading: 400 kB     Downloading: 400 kB     Downloading: 400 kB     Downloading: 400 kB     Downloading: 400 kB     Downloading: 400 kB     Downloading: 410 kB     Downloading: 410 kB     Downloading: 410 kB     Downloading: 410 kB     Downloading: 410 kB     Downloading: 410 kB     Downloading: 410 kB     Downloading: 410 kB     Downloading: 420 kB     Downloading: 420 kB     Downloading: 420 kB     Downloading: 420 kB     Downloading: 420 kB     Downloading: 420 kB     Downloading: 430 kB     Downloading: 430 kB     Downloading: 430 kB     Downloading: 430 kB     Downloading: 440 kB     Downloading: 440 kB     Downloading: 440 kB     Downloading: 440 kB     Downloading: 440 kB     Downloading: 440 kB     Downloading: 450 kB     Downloading: 450 kB     Downloading: 450 kB     Downloading: 450 kB     Downloading: 450 kB     Downloading: 450 kB     Downloading: 450 kB     Downloading: 450 kB     Downloading: 460 kB     Downloading: 460 kB     Downloading: 460 kB     Downloading: 460 kB     Downloading: 470 kB     Downloading: 470 kB     Downloading: 470 kB     Downloading: 470 kB     Downloading: 480 kB     Downloading: 480 kB     Downloading: 480 kB     Downloading: 480 kB     Downloading: 480 kB     Downloading: 480 kB     Downloading: 490 kB     Downloading: 490 kB     Downloading: 490 kB     Downloading: 490 kB     Downloading: 490 kB     Downloading: 490 kB     Downloading: 490 kB     Downloading: 490 kB     Downloading: 500 kB     Downloading: 500 kB     Downloading: 500 kB     Downloading: 500 kB     Downloading: 510 kB     Downloading: 510 kB     Downloading: 510 kB     Downloading: 510 kB     Downloading: 510 kB     Downloading: 510 kB     Downloading: 520 kB     Downloading: 520 kB     Downloading: 520 kB     Downloading: 520 kB     Downloading: 520 kB     Downloading: 520 kB     Downloading: 520 kB     Downloading: 520 kB     Downloading: 530 kB     Downloading: 530 kB     Downloading: 530 kB     Downloading: 530 kB     Downloading: 530 kB     Downloading: 530 kB     Downloading: 530 kB     Downloading: 530 kB     Downloading: 540 kB     Downloading: 540 kB     Downloading: 540 kB     Downloading: 540 kB     Downloading: 540 kB     Downloading: 540 kB     Downloading: 550 kB     Downloading: 550 kB     Downloading: 550 kB     Downloading: 550 kB     Downloading: 550 kB     Downloading: 550 kB     Downloading: 560 kB     Downloading: 560 kB     Downloading: 560 kB     Downloading: 560 kB     Downloading: 560 kB     Downloading: 560 kB     Downloading: 570 kB     Downloading: 570 kB     Downloading: 570 kB     Downloading: 570 kB     Downloading: 570 kB     Downloading: 570 kB     Downloading: 570 kB     Downloading: 570 kB     Downloading: 570 kB     Downloading: 570 kB     Downloading: 570 kB     Downloading: 570 kB     Downloading: 570 kB     Downloading: 570 kB     Downloading: 580 kB     Downloading: 580 kB     Downloading: 580 kB     Downloading: 580 kB     Downloading: 590 kB     Downloading: 590 kB     Downloading: 590 kB     Downloading: 590 kB     Downloading: 600 kB     Downloading: 600 kB     Downloading: 600 kB     Downloading: 600 kB     Downloading: 600 kB     Downloading: 600 kB     Downloading: 610 kB     Downloading: 610 kB     Downloading: 610 kB     Downloading: 610 kB     Downloading: 610 kB     Downloading: 610 kB     Downloading: 620 kB     Downloading: 620 kB     Downloading: 620 kB     Downloading: 620 kB     Downloading: 620 kB     Downloading: 620 kB     Downloading: 620 kB     Downloading: 620 kB     Downloading: 620 kB     Downloading: 620 kB     Downloading: 630 kB     Downloading: 630 kB     Downloading: 630 kB     Downloading: 630 kB     Downloading: 640 kB     Downloading: 640 kB     Downloading: 640 kB     Downloading: 640 kB     Downloading: 650 kB     Downloading: 650 kB     Downloading: 660 kB     Downloading: 660 kB     Downloading: 660 kB     Downloading: 660 kB     Downloading: 660 kB     Downloading: 660 kB     Downloading: 660 kB     Downloading: 660 kB     Downloading: 670 kB     Downloading: 670 kB     Downloading: 670 kB     Downloading: 670 kB     Downloading: 680 kB     Downloading: 680 kB     Downloading: 680 kB     Downloading: 680 kB     Downloading: 690 kB     Downloading: 690 kB     Downloading: 690 kB     Downloading: 690 kB     Downloading: 690 kB     Downloading: 690 kB     Downloading: 700 kB     Downloading: 700 kB     Downloading: 700 kB     Downloading: 700 kB     Downloading: 700 kB     Downloading: 700 kB     Downloading: 700 kB     Downloading: 700 kB     Downloading: 700 kB     Downloading: 700 kB     Downloading: 700 kB     Downloading: 700 kB     Downloading: 710 kB     Downloading: 710 kB     Downloading: 710 kB     Downloading: 710 kB     Downloading: 720 kB     Downloading: 720 kB     Downloading: 720 kB     Downloading: 720 kB     Downloading: 720 kB     Downloading: 720 kB     Downloading: 730 kB     Downloading: 730 kB     Downloading: 730 kB     Downloading: 730 kB     Downloading: 740 kB     Downloading: 740 kB     Downloading: 740 kB     Downloading: 740 kB     Downloading: 740 kB     Downloading: 740 kB     Downloading: 740 kB     Downloading: 740 kB     Downloading: 750 kB     Downloading: 750 kB     Downloading: 750 kB     Downloading: 750 kB     Downloading: 750 kB     Downloading: 750 kB     Downloading: 760 kB     Downloading: 760 kB     Downloading: 770 kB     Downloading: 770 kB     Downloading: 770 kB     Downloading: 770 kB     Downloading: 780 kB     Downloading: 780 kB     Downloading: 780 kB     Downloading: 780 kB     Downloading: 790 kB     Downloading: 790 kB     Downloading: 790 kB     Downloading: 790 kB     Downloading: 790 kB     Downloading: 790 kB     Downloading: 790 kB     Downloading: 790 kB     Downloading: 800 kB     Downloading: 800 kB     Downloading: 810 kB     Downloading: 810 kB     Downloading: 810 kB     Downloading: 810 kB     Downloading: 810 kB     Downloading: 810 kB     Downloading: 820 kB     Downloading: 820 kB     Downloading: 820 kB     Downloading: 820 kB     Downloading: 820 kB     Downloading: 820 kB     Downloading: 830 kB     Downloading: 830 kB     Downloading: 830 kB     Downloading: 830 kB     Downloading: 830 kB     Downloading: 830 kB     Downloading: 830 kB     Downloading: 830 kB     Downloading: 840 kB     Downloading: 840 kB     Downloading: 840 kB     Downloading: 840 kB     Downloading: 840 kB     Downloading: 840 kB     Downloading: 850 kB     Downloading: 850 kB     Downloading: 850 kB     Downloading: 850 kB     Downloading: 850 kB     Downloading: 850 kB     Downloading: 860 kB     Downloading: 860 kB     Downloading: 860 kB     Downloading: 860 kB     Downloading: 870 kB     Downloading: 870 kB     Downloading: 870 kB     Downloading: 870 kB     Downloading: 870 kB     Downloading: 870 kB     Downloading: 870 kB     Downloading: 870 kB     Downloading: 870 kB     Downloading: 870 kB     Downloading: 880 kB     Downloading: 880 kB     Downloading: 880 kB     Downloading: 880 kB     Downloading: 880 kB     Downloading: 880 kB     Downloading: 880 kB     Downloading: 880 kB     Downloading: 890 kB     Downloading: 890 kB     Downloading: 890 kB     Downloading: 890 kB     Downloading: 900 kB     Downloading: 900 kB     Downloading: 900 kB     Downloading: 900 kB     Downloading: 910 kB     Downloading: 910 kB     Downloading: 910 kB     Downloading: 910 kB     Downloading: 910 kB     Downloading: 910 kB     Downloading: 910 kB     Downloading: 910 kB     Downloading: 920 kB     Downloading: 920 kB     Downloading: 920 kB     Downloading: 920 kB     Downloading: 930 kB     Downloading: 930 kB     Downloading: 930 kB     Downloading: 930 kB     Downloading: 940 kB     Downloading: 940 kB     Downloading: 940 kB     Downloading: 940 kB     Downloading: 940 kB     Downloading: 940 kB     Downloading: 950 kB     Downloading: 950 kB     Downloading: 960 kB     Downloading: 960 kB     Downloading: 960 kB     Downloading: 960 kB     Downloading: 960 kB     Downloading: 960 kB     Downloading: 970 kB     Downloading: 970 kB     Downloading: 970 kB     Downloading: 970 kB     Downloading: 980 kB     Downloading: 980 kB     Downloading: 980 kB     Downloading: 980 kB     Downloading: 980 kB     Downloading: 980 kB     Downloading: 990 kB     Downloading: 990 kB     Downloading: 990 kB     Downloading: 990 kB     Downloading: 990 kB     Downloading: 990 kB     Downloading: 1,000 kB     Downloading: 1,000 kB     Downloading: 1,000 kB     Downloading: 1,000 kB     Downloading: 1,000 kB     Downloading: 1,000 kB     Downloading: 1,000 kB     Downloading: 1,000 kB     Downloading: 1 MB     Downloading: 1 MB     Downloading: 1 MB     Downloading: 1 MB     Downloading: 1 MB     Downloading: 1 MB     Downloading: 1 MB     Downloading: 1 MB     Downloading: 1 MB     Downloading: 1 MB     Downloading: 1 MB     Downloading: 1 MB     Downloading: 1 MB     Downloading: 1 MB     Downloading: 1 MB     Downloading: 1 MB     Downloading: 1 MB     Downloading: 1 MB     Downloading: 1 MB     Downloading: 1 MB     Downloading: 1 MB     Downloading: 1 MB     Downloading: 1 MB     Downloading: 1 MB     Downloading: 1 MB     Downloading: 1 MB     Downloading: 1 MB     Downloading: 1 MB     Downloading: 1 MB     Downloading: 1 MB     Downloading: 1 MB     Downloading: 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7 MB     Downloading: 2.7 MB     Downloading: 2.7 MB     Downloading: 2.7 MB     Downloading: 2.7 MB     Downloading: 2.7 MB     Downloading: 2.7 MB     Downloading: 2.7 MB     Downloading: 2.7 MB     Downloading: 2.7 MB     Downloading: 2.7 MB     Downloading: 2.7 MB     Downloading: 2.7 MB     Downloading: 2.7 MB     Downloading: 2.7 MB     Downloading: 2.7 MB     Downloading: 2.7 MB     Downloading: 2.7 MB     Downloading: 2.7 MB     Downloading: 2.7 MB     Downloading: 2.7 MB     Downloading: 2.7 MB     Downloading: 2.7 MB     Downloading: 2.7 MB     Downloading: 2.7 MB     Downloading: 2.7 MB     Downloading: 2.7 MB     Downloading: 2.7 MB     Downloading: 2.7 MB     Downloading: 2.7 MB     Downloading: 2.7 MB     Downloading: 2.7 MB     Downloading: 2.7 MB     Downloading: 2.7 MB     Downloading: 2.7 MB     Downloading: 2.7 MB     Downloading: 2.7 MB     Downloading: 2.7 MB     Downloading: 2.7 MB     Downloading: 2.7 MB     Downloading: 2.7 MB     Downloading: 2.7 MB     Downloading: 2.7 MB     Downloading: 2.7 MB     Downloading: 2.8 MB     Downloading: 2.8 MB     Downloading: 2.8 MB     Downloading: 2.8 MB     Downloading: 2.8 MB     Downloading: 2.8 MB     Downloading: 2.8 MB     Downloading: 2.8 MB     Downloading: 2.8 MB     Downloading: 2.8 MB     Downloading: 2.8 MB     Downloading: 2.8 MB     Downloading: 2.8 MB     Downloading: 2.8 MB     Downloading: 2.8 MB     Downloading: 2.8 MB     Downloading: 2.8 MB     Downloading: 2.8 MB     Downloading: 2.8 MB     Downloading: 2.8 MB     Downloading: 2.8 MB     Downloading: 2.8 MB     Downloading: 2.8 MB     Downloading: 2.8 MB     Downloading: 2.8 MB     Downloading: 2.8 MB     Downloading: 2.8 MB     Downloading: 2.8 MB     Downloading: 2.9 MB     Downloading: 2.9 MB     Downloading: 2.9 MB     Downloading: 2.9 MB     Downloading: 2.9 MB     Downloading: 2.9 MB     Downloading: 2.9 MB     Downloading: 2.9 MB     Downloading: 2.9 MB     Downloading: 2.9 MB     Downloading: 2.9 MB     Downloading: 2.9 MB     Downloading: 2.9 MB     Downloading: 2.9 MB     Downloading: 2.9 MB     Downloading: 2.9 MB     Downloading: 2.9 MB     Downloading: 2.9 MB     Downloading: 2.9 MB     Downloading: 2.9 MB     Downloading: 2.9 MB     Downloading: 2.9 MB     Downloading: 2.9 MB     Downloading: 2.9 MB     Downloading: 2.9 MB     Downloading: 2.9 MB     Downloading: 2.9 MB     Downloading: 2.9 MB     Downloading: 2.9 MB     Downloading: 2.9 MB     Downloading: 2.9 MB     Downloading: 2.9 MB     Downloading: 2.9 MB     Downloading: 2.9 MB     Downloading: 2.9 MB     Downloading: 2.9 MB     Downloading: 3 MB     Downloading: 3 MB     Downloading: 3 MB     Downloading: 3 MB     Downloading: 3 MB     Downloading: 3 MB     Downloading: 3 MB     Downloading: 3 MB     Downloading: 3 MB     Downloading: 3 MB     Downloading: 3 MB     Downloading: 3 MB     Downloading: 3 MB     Downloading: 3 MB     Downloading: 3 MB     Downloading: 3 MB     Downloading: 3 MB     Downloading: 3 MB     Downloading: 3 MB     Downloading: 3 MB     Downloading: 3 MB     Downloading: 3 MB     Downloading: 3 MB     Downloading: 3 MB     Downloading: 3 MB     Downloading: 3 MB     Downloading: 3 MB     Downloading: 3 MB     Downloading: 3 MB     Downloading: 3 MB     Downloading: 3.1 MB     Downloading: 3.1 MB     Downloading: 3.1 MB     Downloading: 3.1 MB     Downloading: 3.1 MB     Downloading: 3.1 MB     Downloading: 3.1 MB     Downloading: 3.1 MB     Downloading: 3.1 MB     Downloading: 3.1 MB     Downloading: 3.1 MB     Downloading: 3.1 MB     Downloading: 3.1 MB     Downloading: 3.1 MB     Downloading: 3.1 MB     Downloading: 3.1 MB     Downloading: 3.1 MB     Downloading: 3.1 MB     Downloading: 3.1 MB     Downloading: 3.1 MB     Downloading: 3.1 MB     Downloading: 3.1 MB     Downloading: 3.1 MB     Downloading: 3.1 MB     Downloading: 3.1 MB     Downloading: 3.1 MB     Downloading: 3.1 MB     Downloading: 3.1 MB     Downloading: 3.1 MB     Downloading: 3.1 MB     Downloading: 3.1 MB     Downloading: 3.1 MB     Downloading: 3.1 MB     Downloading: 3.1 MB     Downloading: 3.2 MB     Downloading: 3.2 MB     Downloading: 3.2 MB     Downloading: 3.2 MB     Downloading: 3.2 MB     Downloading: 3.2 MB     Downloading: 3.2 MB     Downloading: 3.2 MB     Downloading: 3.2 MB     Downloading: 3.2 MB     Downloading: 3.2 MB     Downloading: 3.2 MB     Downloading: 3.2 MB     Downloading: 3.2 MB     Downloading: 3.2 MB     Downloading: 3.2 MB     Downloading: 3.2 MB     Downloading: 3.2 MB     Downloading: 3.2 MB     Downloading: 3.2 MB     Downloading: 3.2 MB     Downloading: 3.2 MB     Downloading: 3.2 MB     Downloading: 3.2 MB     Downloading: 3.2 MB     Downloading: 3.2 MB     Downloading: 3.2 MB     Downloading: 3.2 MB     Downloading: 3.2 MB     Downloading: 3.2 MB     Downloading: 3.2 MB     Downloading: 3.2 MB     Downloading: 3.2 MB     Downloading: 3.2 MB     Downloading: 3.3 MB     Downloading: 3.3 MB     Downloading: 3.3 MB     Downloading: 3.3 MB     Downloading: 3.3 MB     Downloading: 3.3 MB     Downloading: 3.3 MB     Downloading: 3.3 MB     Downloading: 3.3 MB     Downloading: 3.3 MB     Downloading: 3.3 MB     Downloading: 3.3 MB     Downloading: 3.3 MB     Downloading: 3.3 MB     Downloading: 3.3 MB     Downloading: 3.3 MB     Downloading: 3.3 MB     Downloading: 3.3 MB     Downloading: 3.3 MB     Downloading: 3.3 MB     Downloading: 3.3 MB     Downloading: 3.3 MB     Downloading: 3.3 MB     Downloading: 3.3 MB     Downloading: 3.3 MB     Downloading: 3.3 MB     Downloading: 3.3 MB     Downloading: 3.3 MB     Downloading: 3.3 MB     Downloading: 3.3 MB     Downloading: 3.3 MB     Downloading: 3.3 MB     Downloading: 3.3 MB     Downloading: 3.3 MB     Downloading: 3.4 MB     Downloading: 3.4 MB     Downloading: 3.4 MB     Downloading: 3.4 MB     Downloading: 3.4 MB     Downloading: 3.4 MB     Downloading: 3.4 MB     Downloading: 3.4 MB     Downloading: 3.4 MB     Downloading: 3.4 MB     Downloading: 3.4 MB     Downloading: 3.4 MB     Downloading: 3.4 MB     Downloading: 3.4 MB     Downloading: 3.4 MB     Downloading: 3.4 MB     Downloading: 3.4 MB     Downloading: 3.4 MB     Downloading: 3.4 MB     Downloading: 3.4 MB     Downloading: 3.4 MB     Downloading: 3.4 MB     Downloading: 3.4 MB     Downloading: 3.4 MB     Downloading: 3.4 MB     Downloading: 3.4 MB     Downloading: 3.4 MB     Downloading: 3.4 MB     Downloading: 3.4 MB     Downloading: 3.4 MB     Downloading: 3.4 MB     Downloading: 3.4 MB     Downloading: 3.4 MB     Downloading: 3.4 MB     Downloading: 3.4 MB     Downloading: 3.4 MB     Downloading: 3.4 MB     Downloading: 3.4 MB     Downloading: 3.4 MB     Downloading: 3.4 MB     Downloading: 3.4 MB     Downloading: 3.4 MB     Downloading: 3.4 MB     Downloading: 3.4 MB     Downloading: 3.5 MB     Downloading: 3.5 MB     Downloading: 3.5 MB     Downloading: 3.5 MB     Downloading: 3.5 MB     Downloading: 3.5 MB     Downloading: 3.5 MB     Downloading: 3.5 MB     Downloading: 3.5 MB     Downloading: 3.5 MB     Downloading: 3.5 MB     Downloading: 3.5 MB     Downloading: 3.5 MB     Downloading: 3.5 MB     Downloading: 3.5 MB     Downloading: 3.5 MB     Downloading: 3.5 MB     Downloading: 3.5 MB     Downloading: 3.5 MB     Downloading: 3.5 MB     Downloading: 3.5 MB     Downloading: 3.5 MB     Downloading: 3.5 MB     Downloading: 3.5 MB     Downloading: 3.5 MB     Downloading: 3.5 MB     Downloading: 3.6 MB     Downloading: 3.6 MB     Downloading: 3.6 MB     Downloading: 3.6 MB     Downloading: 3.6 MB     Downloading: 3.6 MB     Downloading: 3.6 MB     Downloading: 3.6 MB     Downloading: 3.6 MB     Downloading: 3.6 MB     Downloading: 3.6 MB     Downloading: 3.6 MB     Downloading: 3.6 MB     Downloading: 3.6 MB     Downloading: 3.6 MB     Downloading: 3.6 MB     Downloading: 3.6 MB     Downloading: 3.6 MB     Downloading: 3.6 MB     Downloading: 3.6 MB     Downloading: 3.7 MB     Downloading: 3.7 MB     Downloading: 3.7 MB     Downloading: 3.7 MB     Downloading: 3.7 MB     Downloading: 3.7 MB     Downloading: 3.7 MB     Downloading: 3.7 MB     Downloading: 3.7 MB     Downloading: 3.7 MB     Downloading: 3.7 MB     Downloading: 3.7 MB     Downloading: 3.7 MB     Downloading: 3.7 MB     Downloading: 3.7 MB     Downloading: 3.7 MB     Downloading: 3.7 MB     Downloading: 3.7 MB     Downloading: 3.7 MB     Downloading: 3.7 MB     Downloading: 3.7 MB     Downloading: 3.7 MB     Downloading: 3.7 MB     Downloading: 3.7 MB     Downloading: 3.7 MB     Downloading: 3.7 MB     Downloading: 3.7 MB     Downloading: 3.7 MB     Downloading: 3.7 MB     Downloading: 3.7 MB     Downloading: 3.7 MB     Downloading: 3.7 MB     Downloading: 3.7 MB     Downloading: 3.7 MB     Downloading: 3.7 MB     Downloading: 3.7 MB     Downloading: 3.7 MB     Downloading: 3.7 MB     Downloading: 3.7 MB     Downloading: 3.7 MB     Downloading: 3.8 MB     Downloading: 3.8 MB     Downloading: 3.8 MB     Downloading: 3.8 MB     Downloading: 3.8 MB     Downloading: 3.8 MB     Downloading: 3.8 MB     Downloading: 3.8 MB     Downloading: 3.8 MB     Downloading: 3.8 MB     Downloading: 3.8 MB     Downloading: 3.8 MB     Downloading: 3.8 MB     Downloading: 3.8 MB     Downloading: 3.8 MB     Downloading: 3.8 MB     Downloading: 3.8 MB     Downloading: 3.8 MB     Downloading: 3.8 MB     Downloading: 3.8 MB     Downloading: 3.8 MB     Downloading: 3.8 MB     Downloading: 3.8 MB     Downloading: 3.8 MB     Downloading: 3.8 MB     Downloading: 3.8 MB     Downloading: 3.8 MB     Downloading: 3.8 MB     Downloading: 3.8 MB     Downloading: 3.8 MB     Downloading: 3.8 MB     Downloading: 3.8 MB     Downloading: 3.8 MB     Downloading: 3.8 MB     Downloading: 3.9 MB     Downloading: 3.9 MB     Downloading: 3.9 MB     Downloading: 3.9 MB     Downloading: 3.9 MB     Downloading: 3.9 MB     Downloading: 3.9 MB     Downloading: 3.9 MB     Downloading: 3.9 MB     Downloading: 3.9 MB     Downloading: 3.9 MB     Downloading: 3.9 MB     Downloading: 1.6 kB     Downloading: 1.6 kB     Downloading: 1.8 kB     Downloading: 1.8 kB     Downloading: 3.8 kB     Downloading: 3.8 kB     Downloading: 3.8 kB     Downloading: 3.8 kB     Downloading: 3.8 kB     Downloading: 3.8 kB     Downloading: 12 kB     Downloading: 12 kB     Downloading: 12 kB     Downloading: 12 kB     Downloading: 20 kB     Downloading: 20 kB     Downloading: 20 kB     Downloading: 20 kB     Downloading: 36 kB     Downloading: 36 kB     Downloading: 45 kB     Downloading: 45 kB     Downloading: 45 kB     Downloading: 45 kB     Downloading: 61 kB     Downloading: 61 kB     Downloading: 61 kB     Downloading: 61 kB     Downloading: 61 kB     Downloading: 61 kB     Downloading: 69 kB     Downloading: 69 kB     Downloading: 69 kB     Downloading: 69 kB     Downloading: 77 kB     Downloading: 77 kB     Downloading: 85 kB     Downloading: 85 kB     Downloading: 100 kB     Downloading: 100 kB     Downloading: 100 kB     Downloading: 100 kB     Downloading: 110 kB     Downloading: 110 kB     Downloading: 130 kB     Downloading: 130 kB     Downloading: 130 kB     Downloading: 130 kB     Downloading: 130 kB     Downloading: 130 kB     Downloading: 140 kB     Downloading: 140 kB     Downloading: 140 kB     Downloading: 140 kB     Downloading: 150 kB     Downloading: 150 kB     Downloading: 160 kB     Downloading: 160 kB     Downloading: 170 kB     Downloading: 170 kB     Downloading: 180 kB     Downloading: 180 kB     Downloading: 180 kB     Downloading: 180 kB     Downloading: 190 kB     Downloading: 190 kB     Downloading: 190 kB     Downloading: 190 kB     Downloading: 200 kB     Downloading: 200 kB     Downloading: 200 kB     Downloading: 200 kB     Downloading: 200 kB     Downloading: 200 kB     Downloading: 210 kB     Downloading: 210 kB     Downloading: 230 kB     Downloading: 230 kB     Downloading: 230 kB     Downloading: 230 kB     Downloading: 250 kB     Downloading: 250 kB     Downloading: 260 kB     Downloading: 260 kB     Downloading: 260 kB     Downloading: 260 kB     Downloading: 260 kB     Downloading: 260 kB     Downloading: 270 kB     Downloading: 270 kB     Downloading: 290 kB     Downloading: 290 kB     Downloading: 300 kB     Downloading: 300 kB     Downloading: 310 kB     Downloading: 310 kB     Downloading: 330 kB     Downloading: 330 kB     Downloading: 330 kB     Downloading: 330 kB     Downloading: 340 kB     Downloading: 340 kB     Downloading: 340 kB     Downloading: 340 kB     Downloading: 340 kB     Downloading: 340 kB     Downloading: 360 kB     Downloading: 360 kB     Downloading: 380 kB     Downloading: 380 kB     Downloading: 390 kB     Downloading: 390 kB     Downloading: 390 kB     Downloading: 390 kB     Downloading: 390 kB     Downloading: 390 kB     Downloading: 400 kB     Downloading: 400 kB     Downloading: 420 kB     Downloading: 420 kB     Downloading: 430 kB     Downloading: 430 kB     Downloading: 430 kB     Downloading: 430 kB     Downloading: 440 kB     Downloading: 440 kB     Downloading: 450 kB     Downloading: 450 kB     Downloading: 460 kB     Downloading: 460 kB     Downloading: 460 kB     Downloading: 460 kB     Downloading: 470 kB     Downloading: 470 kB     Downloading: 470 kB     Downloading: 470 kB     Downloading: 470 kB     Downloading: 470 kB     Downloading: 480 kB     Downloading: 480 kB     Downloading: 500 kB     Downloading: 500 kB     Downloading: 500 kB     Downloading: 500 kB     Downloading: 500 kB     Downloading: 500 kB     Downloading: 510 kB     Downloading: 510 kB     Downloading: 510 kB     Downloading: 510 kB     Downloading: 520 kB     Downloading: 520 kB     Downloading: 520 kB     Downloading: 520 kB     Downloading: 530 kB     Downloading: 530 kB     Downloading: 530 kB     Downloading: 530 kB     Downloading: 540 kB     Downloading: 540 kB     Downloading: 550 kB     Downloading: 550 kB     Downloading: 550 kB     Downloading: 550 kB     Downloading: 570 kB     Downloading: 570 kB     Downloading: 570 kB     Downloading: 570 kB     Downloading: 580 kB     Downloading: 580 kB     Downloading: 580 kB     Downloading: 580 kB     Downloading: 590 kB     Downloading: 590 kB     Downloading: 590 kB     Downloading: 590 kB     Downloading: 600 kB     Downloading: 600 kB     Downloading: 600 kB     Downloading: 600 kB     Downloading: 600 kB     Downloading: 600 kB     Downloading: 610 kB     Downloading: 610 kB     Downloading: 610 kB     Downloading: 610 kB     Downloading: 620 kB     Downloading: 620 kB     Downloading: 640 kB     Downloading: 640 kB     Downloading: 650 kB     Downloading: 650 kB     Downloading: 660 kB     Downloading: 660 kB     Downloading: 660 kB     Downloading: 660 kB     Downloading: 680 kB     Downloading: 680 kB     Downloading: 680 kB     Downloading: 680 kB     Downloading: 680 kB     Downloading: 680 kB     Downloading: 680 kB     Downloading: 680 kB     Downloading: 690 kB     Downloading: 690 kB     Downloading: 690 kB     Downloading: 690 kB     Downloading: 710 kB     Downloading: 710 kB     Downloading: 710 kB     Downloading: 710 kB     Downloading: 720 kB     Downloading: 720 kB     Downloading: 720 kB     Downloading: 720 kB     Downloading: 740 kB     Downloading: 740 kB     Downloading: 740 kB     Downloading: 740 kB     Downloading: 740 kB     Downloading: 740 kB     Downloading: 750 kB     Downloading: 750 kB     Downloading: 750 kB     Downloading: 750 kB     Downloading: 760 kB     Downloading: 760 kB     Downloading: 770 kB     Downloading: 770 kB     Downloading: 770 kB     Downloading: 770 kB     Downloading: 780 kB     Downloading: 780 kB     Downloading: 780 kB     Downloading: 780 kB     Downloading: 790 kB     Downloading: 790 kB     Downloading: 810 kB     Downloading: 810 kB     Downloading: 810 kB     Downloading: 810 kB     Downloading: 810 kB     Downloading: 810 kB     Downloading: 810 kB     Downloading: 810 kB     Downloading: 820 kB     Downloading: 820 kB     Downloading: 830 kB     Downloading: 830 kB     Downloading: 830 kB     Downloading: 830 kB     Downloading: 850 kB     Downloading: 850 kB     Downloading: 850 kB     Downloading: 850 kB     Downloading: 850 kB     Downloading: 850 kB     Downloading: 860 kB     Downloading: 860 kB     Downloading: 870 kB     Downloading: 870 kB     Downloading: 870 kB     Downloading: 870 kB     Downloading: 880 kB     Downloading: 880 kB     Downloading: 880 kB     Downloading: 880 kB     Downloading: 880 kB     Downloading: 880 kB     Downloading: 890 kB     Downloading: 890 kB     Downloading: 900 kB     Downloading: 900 kB     Downloading: 910 kB     Downloading: 910 kB     Downloading: 910 kB     Downloading: 910 kB     Downloading: 920 kB     Downloading: 920 kB     Downloading: 930 kB     Downloading: 930 kB     Downloading: 930 kB     Downloading: 930 kB     Downloading: 940 kB     Downloading: 940 kB     Downloading: 940 kB     Downloading: 940 kB     Downloading: 940 kB     Downloading: 940 kB     Downloading: 960 kB     Downloading: 960 kB     Downloading: 980 kB     Downloading: 980 kB     Downloading: 980 kB     Downloading: 980 kB     Downloading: 980 kB     Downloading: 980 kB     Downloading: 980 kB     Downloading: 980 kB     Downloading: 990 kB     Downloading: 990 kB     Downloading: 990 kB     Downloading: 990 kB     Downloading: 1,000 kB     Downloading: 1,000 kB     Downloading: 1,000 kB     Downloading: 1,000 kB     Downloading: 1,000 kB     Downloading: 1,000 kB     Downloading: 1 MB     Downloading: 1 MB     Downloading: 1 MB     Downloading: 1 MB     Downloading: 1 MB     Downloading: 1 MB     Downloading: 1 MB     Downloading: 1 MB     Downloading: 1 MB     Downloading: 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7 MB     Downloading: 2.7 MB     Downloading: 2.7 MB     Downloading: 2.7 MB     Downloading: 2.7 MB     Downloading: 2.7 MB     Downloading: 2.7 MB     Downloading: 2.7 MB     Downloading: 2.7 MB     Downloading: 2.7 MB     Downloading: 2.7 MB     Downloading: 2.7 MB     Downloading: 2.7 MB     Downloading: 2.7 MB     Downloading: 2.7 MB     Downloading: 2.7 MB     Downloading: 2.7 MB     Downloading: 2.7 MB     Downloading: 2.7 MB     Downloading: 2.7 MB     Downloading: 2.7 MB     Downloading: 2.7 MB     Downloading: 2.8 MB     Downloading: 2.8 MB     Downloading: 2.8 MB     Downloading: 2.8 MB     Downloading: 2.8 MB     Downloading: 2.8 MB     Downloading: 2.8 MB     Downloading: 2.8 MB     Downloading: 2.8 MB     Downloading: 2.8 MB     Downloading: 2.8 MB     Downloading: 2.8 MB     Downloading: 2.8 MB     Downloading: 2.8 MB     Downloading: 2.8 MB     Downloading: 2.8 MB     Downloading: 2.9 MB     Downloading: 2.9 MB     Downloading: 2.9 MB     Downloading: 2.9 MB     Downloading: 2.9 MB     Downloading: 2.9 MB     Downloading: 2.9 MB     Downloading: 2.9 MB     Downloading: 2.9 MB     Downloading: 2.9 MB     Downloading: 2.9 MB     Downloading: 2.9 MB     Downloading: 2.9 MB     Downloading: 2.9 MB     Downloading: 2.9 MB     Downloading: 2.9 MB     Downloading: 2.9 MB     Downloading: 2.9 MB     Downloading: 2.9 MB     Downloading: 2.9 MB     Downloading: 3 MB     Downloading: 3 MB     Downloading: 3 MB     Downloading: 3 MB     Downloading: 3 MB     Downloading: 3 MB     Downloading: 3 MB     Downloading: 3 MB     Downloading: 3 MB     Downloading: 3 MB     Downloading: 3 MB     Downloading: 3 MB     Downloading: 3 MB     Downloading: 3 MB     Downloading: 3 MB     Downloading: 3 MB</w:t>
      </w:r>
    </w:p>
    <w:bookmarkEnd w:id="20"/>
    <w:bookmarkStart w:id="21" w:name="carregando-dados"/>
    <w:p>
      <w:pPr>
        <w:pStyle w:val="Heading3"/>
      </w:pPr>
      <w:r>
        <w:t xml:space="preserve">Carregando dados</w:t>
      </w:r>
    </w:p>
    <w:p>
      <w:pPr>
        <w:pStyle w:val="SourceCode"/>
      </w:pPr>
      <w:r>
        <w:rPr>
          <w:rStyle w:val="NormalTok"/>
        </w:rPr>
        <w:t xml:space="preserve">file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cipitation/data/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file_name)</w:t>
      </w:r>
    </w:p>
    <w:bookmarkEnd w:id="21"/>
    <w:bookmarkStart w:id="34" w:name="processando-dados-de-precipitação"/>
    <w:p>
      <w:pPr>
        <w:pStyle w:val="Heading3"/>
      </w:pPr>
      <w:r>
        <w:t xml:space="preserve">Processando dados de precipitação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YYYYMMDD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YYYYMMDD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ongitude=</w:t>
      </w:r>
      <w:r>
        <w:rPr>
          <w:rStyle w:val="NormalTok"/>
        </w:rPr>
        <w:t xml:space="preserve">LON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atitude=</w:t>
      </w:r>
      <w:r>
        <w:rPr>
          <w:rStyle w:val="NormalTok"/>
        </w:rPr>
        <w:t xml:space="preserve">LA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ongitude, latitude, year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e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TOTCORR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prec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&gt; [1] 3985.28</w:t>
      </w:r>
    </w:p>
    <w:p>
      <w:pPr>
        <w:pStyle w:val="SourceCode"/>
      </w:pPr>
      <w:r>
        <w:rPr>
          <w:rStyle w:val="NormalTok"/>
        </w:rPr>
        <w:t xml:space="preserve">anos 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202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22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anos)){</w:t>
      </w:r>
      <w:r>
        <w:br/>
      </w:r>
      <w:r>
        <w:rPr>
          <w:rStyle w:val="NormalTok"/>
        </w:rPr>
        <w:t xml:space="preserve">  plot_p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ome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ame_biome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'Sistema Costeiro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YYYYMMDD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YYYYMMDD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longitude=</w:t>
      </w:r>
      <w:r>
        <w:rPr>
          <w:rStyle w:val="NormalTok"/>
        </w:rPr>
        <w:t xml:space="preserve">LON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latitude=</w:t>
      </w:r>
      <w:r>
        <w:rPr>
          <w:rStyle w:val="NormalTok"/>
        </w:rPr>
        <w:t xml:space="preserve">LA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ongitude, latitude, year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re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TOTCORR)</w:t>
      </w:r>
      <w:r>
        <w:br/>
      </w:r>
      <w:r>
        <w:rPr>
          <w:rStyle w:val="NormalTok"/>
        </w:rPr>
        <w:t xml:space="preserve">      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anos[i]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rec_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pre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 500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prec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= 1000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prec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= 1500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prec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= 2000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prec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= 2500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prec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= 3000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pre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gt; 3000'</w:t>
      </w:r>
      <w:r>
        <w:br/>
      </w:r>
      <w:r>
        <w:rPr>
          <w:rStyle w:val="NormalTok"/>
        </w:rPr>
        <w:t xml:space="preserve">          )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ongitud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atitude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prec_n)</w:t>
      </w:r>
      <w:r>
        <w:br/>
      </w:r>
      <w:r>
        <w:rPr>
          <w:rStyle w:val="NormalTok"/>
        </w:rPr>
        <w:t xml:space="preserve">    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cale_fill_gradientn(limits=c(0,4000)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         colours =viridisLite::viridis(256, option = "D"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         breaks=c(0,500,1000,1500,2000,2500,3000,3500,4000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         labels=format(c(0,500,1000,1500,2000,2500,3000,3500,4000)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ema_mapa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mg/precipitacao_media_'</w:t>
      </w:r>
      <w:r>
        <w:rPr>
          <w:rStyle w:val="NormalTok"/>
        </w:rPr>
        <w:t xml:space="preserve">,anos[i],</w:t>
      </w:r>
      <w:r>
        <w:rPr>
          <w:rStyle w:val="StringTok"/>
        </w:rPr>
        <w:t xml:space="preserve">'.png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_prec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precipitation_analise_files/figure-docx/unnamed-chunk-5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precipitation_analise_files/figure-docx/unnamed-chunk-5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precipitation_analise_files/figure-docx/unnamed-chunk-5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YYYYMMD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YYYYMMD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ngitude=</w:t>
      </w:r>
      <w:r>
        <w:rPr>
          <w:rStyle w:val="NormalTok"/>
        </w:rPr>
        <w:t xml:space="preserve">LON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atitude=</w:t>
      </w:r>
      <w:r>
        <w:rPr>
          <w:rStyle w:val="NormalTok"/>
        </w:rPr>
        <w:t xml:space="preserve">LA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ongitude, latitude, year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e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TOTCORR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ec_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pre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 500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prec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= 1000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prec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= 1500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prec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= 2000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prec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= 2500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prec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= 3000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pre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gt; 3000'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io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geobr_biomes</w:t>
      </w:r>
      <w:r>
        <w:rPr>
          <w:rStyle w:val="NormalTok"/>
        </w:rPr>
        <w:t xml:space="preserve">(longitude,latitude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iomes_n =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biome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Other'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longitude</w:t>
      </w:r>
      <w:r>
        <w:rPr>
          <w:rStyle w:val="SpecialCharTok"/>
        </w:rPr>
        <w:t xml:space="preserve">&gt;=-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latitude 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AF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biome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Amazônia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AMZ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biome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Other'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longitude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latitude </w:t>
      </w:r>
      <w:r>
        <w:rPr>
          <w:rStyle w:val="SpecialCharTok"/>
        </w:rPr>
        <w:t xml:space="preserve">&gt;=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AMZ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biom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ta Atlântica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F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biome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Cerrado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CER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biomes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Pampa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PM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biom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ntanal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N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biome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Caatinga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CA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ther'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ec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year),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year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ridg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density_ridg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iomes_n,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'free_x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Precipitation (mm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precipitation_analise_files/figure-docx/unnamed-chunk-6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br/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mg/prec_distribution.png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cipitação</dc:title>
  <dc:creator/>
  <cp:keywords/>
  <dcterms:created xsi:type="dcterms:W3CDTF">2024-01-28T21:16:51Z</dcterms:created>
  <dcterms:modified xsi:type="dcterms:W3CDTF">2024-01-28T21:1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25</vt:lpwstr>
  </property>
  <property fmtid="{D5CDD505-2E9C-101B-9397-08002B2CF9AE}" pid="3" name="output">
    <vt:lpwstr/>
  </property>
</Properties>
</file>